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e2c08b545bd16a64bf0162e3b8d6503d1498f0"/>
    <w:p>
      <w:pPr>
        <w:pStyle w:val="Heading3"/>
      </w:pPr>
      <w:r>
        <w:t xml:space="preserve">Распоряжение префектуры ВАО "О выводе из эксплуатации многоквартирного дома по адресу: ул. 9 Мая, д. 21"</w:t>
      </w:r>
    </w:p>
    <w:p>
      <w:pPr>
        <w:pStyle w:val="FirstParagraph"/>
      </w:pPr>
      <w:r>
        <w:t xml:space="preserve">02.06.2023</w:t>
      </w:r>
    </w:p>
    <w:p>
      <w:pPr>
        <w:pStyle w:val="BodyText"/>
      </w:pPr>
      <w:r>
        <w:drawing>
          <wp:inline>
            <wp:extent cx="5334000" cy="75493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ostochniy.mos.ru/www/Распоряжение_9%20Мая_21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93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ostochniy.mos.ru/www/Распоряжение_9%20Мая_21_page-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875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ostochniy.mos.ru/www/Распоряжение_9%20Мая_21_page-000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vostochniy.mos.ru/housing-and-utilities/inform/detail/11625409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vostochniy.mos.ru" TargetMode="External" /><Relationship Type="http://schemas.openxmlformats.org/officeDocument/2006/relationships/hyperlink" Id="rId29" Target="http://vostochniy.mos.ru/housing-and-utilities/inform/detail/116254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vostochniy.mos.ru" TargetMode="External" /><Relationship Type="http://schemas.openxmlformats.org/officeDocument/2006/relationships/hyperlink" Id="rId29" Target="http://vostochniy.mos.ru/housing-and-utilities/inform/detail/116254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4:35:10Z</dcterms:created>
  <dcterms:modified xsi:type="dcterms:W3CDTF">2024-09-26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